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225DFC" w14:textId="77777777" w:rsidR="004C45BD" w:rsidRPr="004C45BD" w:rsidRDefault="004C45BD" w:rsidP="004C45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The following videos record representative examples of the ‘shaking’ phenotype observed in the </w:t>
      </w:r>
      <w:r w:rsidRPr="004C45BD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en-GB"/>
        </w:rPr>
        <w:t>Hr5/ie1</w:t>
      </w:r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&gt;</w:t>
      </w:r>
      <w:proofErr w:type="spellStart"/>
      <w:r w:rsidRPr="004C45BD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en-GB"/>
        </w:rPr>
        <w:t>AaHIT</w:t>
      </w:r>
      <w:proofErr w:type="spell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 and </w:t>
      </w:r>
      <w:r w:rsidRPr="004C45BD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en-GB"/>
        </w:rPr>
        <w:t>Op/ie2</w:t>
      </w:r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&gt;</w:t>
      </w:r>
      <w:proofErr w:type="spellStart"/>
      <w:r w:rsidRPr="004C45BD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en-GB"/>
        </w:rPr>
        <w:t>AaHIT</w:t>
      </w:r>
      <w:proofErr w:type="spell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 adults off-</w:t>
      </w:r>
      <w:proofErr w:type="spellStart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tet</w:t>
      </w:r>
      <w:proofErr w:type="spell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 as well as individuals of the same genotype but reared on-</w:t>
      </w:r>
      <w:proofErr w:type="spellStart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tet</w:t>
      </w:r>
      <w:proofErr w:type="spell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 to act as negative controls (not shaking). As no differences were apparent between the appearance of the shaking phenotype observed in </w:t>
      </w:r>
      <w:r w:rsidRPr="004C45BD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en-GB"/>
        </w:rPr>
        <w:t>Hr5/ie1</w:t>
      </w:r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&gt;</w:t>
      </w:r>
      <w:proofErr w:type="spellStart"/>
      <w:r w:rsidRPr="004C45BD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en-GB"/>
        </w:rPr>
        <w:t>AaHIT</w:t>
      </w:r>
      <w:proofErr w:type="spell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 and </w:t>
      </w:r>
      <w:r w:rsidRPr="004C45BD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en-GB"/>
        </w:rPr>
        <w:t>Op/ie2</w:t>
      </w:r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&gt;</w:t>
      </w:r>
      <w:proofErr w:type="spellStart"/>
      <w:r w:rsidRPr="004C45BD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en-GB"/>
        </w:rPr>
        <w:t>AaHIT</w:t>
      </w:r>
      <w:proofErr w:type="spell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 adults, these videos are exclusively of </w:t>
      </w:r>
      <w:r w:rsidRPr="004C45BD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en-GB"/>
        </w:rPr>
        <w:t>Op/ie2</w:t>
      </w:r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&gt;</w:t>
      </w:r>
      <w:proofErr w:type="spellStart"/>
      <w:r w:rsidRPr="004C45BD">
        <w:rPr>
          <w:rFonts w:ascii="Cambria" w:eastAsia="Times New Roman" w:hAnsi="Cambria" w:cs="Times New Roman"/>
          <w:i/>
          <w:iCs/>
          <w:color w:val="000000"/>
          <w:sz w:val="24"/>
          <w:szCs w:val="24"/>
          <w:lang w:eastAsia="en-GB"/>
        </w:rPr>
        <w:t>AaHIT</w:t>
      </w:r>
      <w:proofErr w:type="spell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 individuals. Unless specified, videos are of orthogonal individuals. </w:t>
      </w:r>
    </w:p>
    <w:p w14:paraId="3C7C6796" w14:textId="77777777" w:rsidR="004C45BD" w:rsidRPr="004C45BD" w:rsidRDefault="004C45BD" w:rsidP="004C45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0B9EB392" w14:textId="77777777" w:rsidR="004C45BD" w:rsidRPr="004C45BD" w:rsidRDefault="004C45BD" w:rsidP="004C45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Video 1: ‘NMT-IMG_3803.MOV’: On-</w:t>
      </w:r>
      <w:proofErr w:type="spellStart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tet</w:t>
      </w:r>
      <w:proofErr w:type="spell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 male 1 negative control. Dorsal view.</w:t>
      </w:r>
    </w:p>
    <w:p w14:paraId="625BA5DA" w14:textId="77777777" w:rsidR="004C45BD" w:rsidRPr="004C45BD" w:rsidRDefault="004C45BD" w:rsidP="004C45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0F696C6" w14:textId="77777777" w:rsidR="004C45BD" w:rsidRPr="004C45BD" w:rsidRDefault="004C45BD" w:rsidP="004C45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Video 2: ‘NMB-IMG_3804.MOV’: On-</w:t>
      </w:r>
      <w:proofErr w:type="spellStart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tet</w:t>
      </w:r>
      <w:proofErr w:type="spell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 male 1 negative control. Ventral view.</w:t>
      </w:r>
    </w:p>
    <w:p w14:paraId="3F03306D" w14:textId="77777777" w:rsidR="004C45BD" w:rsidRPr="004C45BD" w:rsidRDefault="004C45BD" w:rsidP="004C45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865A13B" w14:textId="77777777" w:rsidR="004C45BD" w:rsidRPr="004C45BD" w:rsidRDefault="004C45BD" w:rsidP="004C45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Video 3: ‘NFT-IMG_3802.MOV’: On-</w:t>
      </w:r>
      <w:proofErr w:type="spellStart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tet</w:t>
      </w:r>
      <w:proofErr w:type="spell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 female 1 negative control. Dorsal view.</w:t>
      </w:r>
    </w:p>
    <w:p w14:paraId="6DE75A41" w14:textId="77777777" w:rsidR="004C45BD" w:rsidRPr="004C45BD" w:rsidRDefault="004C45BD" w:rsidP="004C45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5F7E5956" w14:textId="77777777" w:rsidR="004C45BD" w:rsidRPr="004C45BD" w:rsidRDefault="004C45BD" w:rsidP="004C45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Video 4: ‘NFB-IMG_3801.MOV’: On-</w:t>
      </w:r>
      <w:proofErr w:type="spellStart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tet</w:t>
      </w:r>
      <w:proofErr w:type="spell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 female 1 negative control. Ventral view.</w:t>
      </w:r>
    </w:p>
    <w:p w14:paraId="0D361D79" w14:textId="77777777" w:rsidR="004C45BD" w:rsidRPr="004C45BD" w:rsidRDefault="004C45BD" w:rsidP="004C45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0156DA4" w14:textId="77777777" w:rsidR="004C45BD" w:rsidRPr="004C45BD" w:rsidRDefault="004C45BD" w:rsidP="004C45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Video 5: ‘SMTA-IMG_3780.MOV’: Off-</w:t>
      </w:r>
      <w:proofErr w:type="spellStart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tet</w:t>
      </w:r>
      <w:proofErr w:type="spell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 male 1 showing shaking phenotype. Dorsal view.</w:t>
      </w:r>
    </w:p>
    <w:p w14:paraId="011C1FBF" w14:textId="77777777" w:rsidR="004C45BD" w:rsidRPr="004C45BD" w:rsidRDefault="004C45BD" w:rsidP="004C45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2EFA9CE8" w14:textId="77777777" w:rsidR="004C45BD" w:rsidRPr="004C45BD" w:rsidRDefault="004C45BD" w:rsidP="004C45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Video 6: ‘SMBA-IMG_3779.MOV’: Off-</w:t>
      </w:r>
      <w:proofErr w:type="spellStart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tet</w:t>
      </w:r>
      <w:proofErr w:type="spell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 male 1 showing shaking phenotype. Ventral view</w:t>
      </w:r>
    </w:p>
    <w:p w14:paraId="5F6244CD" w14:textId="77777777" w:rsidR="004C45BD" w:rsidRPr="004C45BD" w:rsidRDefault="004C45BD" w:rsidP="004C45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57F64D9E" w14:textId="77777777" w:rsidR="004C45BD" w:rsidRPr="004C45BD" w:rsidRDefault="004C45BD" w:rsidP="004C45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Video 7: ‘SMTB-IMG_3785.MOV’: Off-</w:t>
      </w:r>
      <w:proofErr w:type="spellStart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tet</w:t>
      </w:r>
      <w:proofErr w:type="spell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 male 2 showing shaking phenotype. Dorsal view.</w:t>
      </w:r>
    </w:p>
    <w:p w14:paraId="1F0C802A" w14:textId="77777777" w:rsidR="004C45BD" w:rsidRPr="004C45BD" w:rsidRDefault="004C45BD" w:rsidP="004C45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3D9D95F6" w14:textId="77777777" w:rsidR="004C45BD" w:rsidRPr="004C45BD" w:rsidRDefault="004C45BD" w:rsidP="004C45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Video 8: ‘SMBB-IMG_3784.MOV’: Off-</w:t>
      </w:r>
      <w:proofErr w:type="spellStart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tet</w:t>
      </w:r>
      <w:proofErr w:type="spell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 male 2 showing shaking phenotype. Ventral view.</w:t>
      </w:r>
    </w:p>
    <w:p w14:paraId="618EDBE0" w14:textId="77777777" w:rsidR="004C45BD" w:rsidRPr="004C45BD" w:rsidRDefault="004C45BD" w:rsidP="004C45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40961497" w14:textId="77777777" w:rsidR="004C45BD" w:rsidRPr="004C45BD" w:rsidRDefault="004C45BD" w:rsidP="004C45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Video 9: ‘SFx2-IMG_3797.MOV’: Two shaking off-</w:t>
      </w:r>
      <w:proofErr w:type="spellStart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tet</w:t>
      </w:r>
      <w:proofErr w:type="spell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 females. Dorsal view.</w:t>
      </w:r>
    </w:p>
    <w:p w14:paraId="58A0B421" w14:textId="77777777" w:rsidR="004C45BD" w:rsidRPr="004C45BD" w:rsidRDefault="004C45BD" w:rsidP="004C45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282B3693" w14:textId="77777777" w:rsidR="004C45BD" w:rsidRPr="004C45BD" w:rsidRDefault="004C45BD" w:rsidP="004C45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Video 10: ‘SFB-IMG_3795.MOV’: Off-</w:t>
      </w:r>
      <w:proofErr w:type="spellStart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tet</w:t>
      </w:r>
      <w:proofErr w:type="spell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 female showing shaking phenotype. Ventral view.</w:t>
      </w:r>
    </w:p>
    <w:p w14:paraId="1CD95E0D" w14:textId="77777777" w:rsidR="004C45BD" w:rsidRPr="004C45BD" w:rsidRDefault="004C45BD" w:rsidP="004C45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59F9D87C" w14:textId="77777777" w:rsidR="004C45BD" w:rsidRPr="004C45BD" w:rsidRDefault="004C45BD" w:rsidP="004C45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Video 11</w:t>
      </w:r>
      <w:proofErr w:type="gramStart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:  ‘</w:t>
      </w:r>
      <w:proofErr w:type="gram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SMFT-IMG_3805.MOV’: Off-</w:t>
      </w:r>
      <w:proofErr w:type="spellStart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tet</w:t>
      </w:r>
      <w:proofErr w:type="spell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 male and female showing shaking behaviour. Dorsal view.</w:t>
      </w:r>
    </w:p>
    <w:p w14:paraId="60F2FCFD" w14:textId="77777777" w:rsidR="004C45BD" w:rsidRPr="004C45BD" w:rsidRDefault="004C45BD" w:rsidP="004C45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64E05DFC" w14:textId="77777777" w:rsidR="004C45BD" w:rsidRPr="004C45BD" w:rsidRDefault="004C45BD" w:rsidP="004C45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Video 12</w:t>
      </w:r>
      <w:proofErr w:type="gramStart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:  ‘</w:t>
      </w:r>
      <w:proofErr w:type="gram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CollM-IMG_3799.MOV’: Collection of off-</w:t>
      </w:r>
      <w:proofErr w:type="spellStart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>tet</w:t>
      </w:r>
      <w:proofErr w:type="spellEnd"/>
      <w:r w:rsidRPr="004C45BD">
        <w:rPr>
          <w:rFonts w:ascii="Cambria" w:eastAsia="Times New Roman" w:hAnsi="Cambria" w:cs="Times New Roman"/>
          <w:color w:val="000000"/>
          <w:sz w:val="24"/>
          <w:szCs w:val="24"/>
          <w:lang w:eastAsia="en-GB"/>
        </w:rPr>
        <w:t xml:space="preserve"> males and females showing shaking behaviour.</w:t>
      </w:r>
    </w:p>
    <w:p w14:paraId="5B122DC6" w14:textId="77777777" w:rsidR="004C45BD" w:rsidRPr="00C144F4" w:rsidRDefault="004C45BD">
      <w:pPr>
        <w:rPr>
          <w:lang w:val="en-US"/>
        </w:rPr>
      </w:pPr>
    </w:p>
    <w:sectPr w:rsidR="004C45BD" w:rsidRPr="00C144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yMDAwsTQ3Nzc0MTJX0lEKTi0uzszPAykwrAUA6rYLvCwAAAA="/>
  </w:docVars>
  <w:rsids>
    <w:rsidRoot w:val="00C144F4"/>
    <w:rsid w:val="004C45BD"/>
    <w:rsid w:val="009772A6"/>
    <w:rsid w:val="00BF0DC0"/>
    <w:rsid w:val="00C14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47CDA8"/>
  <w15:chartTrackingRefBased/>
  <w15:docId w15:val="{F1060E9E-A0D9-47C0-A263-FCB5C9A2B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144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44F4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C45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349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24</Words>
  <Characters>127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 Leftwich (BIO - Staff)</dc:creator>
  <cp:keywords/>
  <dc:description/>
  <cp:lastModifiedBy>Philip Leftwich (BIO - Staff)</cp:lastModifiedBy>
  <cp:revision>2</cp:revision>
  <dcterms:created xsi:type="dcterms:W3CDTF">2020-09-10T08:27:00Z</dcterms:created>
  <dcterms:modified xsi:type="dcterms:W3CDTF">2020-09-10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1181898</vt:lpwstr>
  </property>
  <property fmtid="{D5CDD505-2E9C-101B-9397-08002B2CF9AE}" pid="3" name="InsertAsFootnote">
    <vt:lpwstr>False</vt:lpwstr>
  </property>
  <property fmtid="{D5CDD505-2E9C-101B-9397-08002B2CF9AE}" pid="4" name="ProjectId">
    <vt:lpwstr>0</vt:lpwstr>
  </property>
  <property fmtid="{D5CDD505-2E9C-101B-9397-08002B2CF9AE}" pid="5" name="StyleId">
    <vt:lpwstr>http://www.zotero.org/styles/vancouver</vt:lpwstr>
  </property>
</Properties>
</file>